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0</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r>
        <w:t xml:space="preserve"> </w:t>
      </w:r>
      <w:r>
        <w:t xml:space="preserve">มาริก</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วันนี้ 28 เมษายนนอกจากเรื่องของการติดตามสถานการณ์การระบาดของ COVID-19 แล้ววันนี้ค่ะ สำหรับแนวทางการปฏิบัติถ้าเรารู้ว่าเราติดเชื้อ COVID-19 ควรจะปฏิบัติตัวอย่างไรในช่วงที่เรารอการเข้ารับการหาชมการเตรียมการปฏิบัติตัวที่ถูกต้องถือว่าเป็นเพื่อเป็นการป้องกันไม่ให้คนข้างเคียง หรือว่าคนในครอบครัว ขณะเดียวกันวันนี้ก็มีเรื่องของความคืบหน้าการบริหารการเตรียมค่ะ เพื่อที่จะให้ทุกท่านนั้นได้มีความรู้สึกมั่นใจในระบบการบริการและการดูแลสำหรับผู้ป่วย COVID-19 ให้มากยิ่งขึ้นนะคะ เรียนเชิญทางแพทย์หญิงอภิสมัย ศรีรังสรรค์ผู้ช่วยโฆษกแถลงรายละเอียดวันนี้เรียนเชิญคุณหมอค่ะ กราบสวัสดีพี่น้องประชาชนทุกท่านนะคะ ก็กลับมาพบกันเช่นเคยกับการรายงานสถานการณ์การแพร่ระบาดโรคติดเชื้อ COVID-19 นะคะ รวมทั้งมาตรการการให้ความช่วยเหลือพี่น้องประชาชนนะคะ ซึ่งเชื่อว่าตอนนี้ทุกท่านให้ความสนใจ และเริ่มมีเสียงไถ่ถามกันมากขึ้นนะคะ ว่าในฐานะประชาชน เราจะเข้ามามีส่วนร่วมในการช่วยเหลือเพื่อนบ้านหรือว่าพี่น้องประชาชนคนอื่น ๆ ได้อย่างไร เดี๋ยววันนี้มีรายละเอียดสรุปให้เห็นภาพของที่ประชุม ศบค. ชุดเล็กในวันนี้ค่ะ ไปเริ่มกันที่ยอดผู้ติดเชื้อทั้งโลกวันนี้นะคะ บวกไปเพิ่มอีก 800,000 กว่ารายนะคะ ทำให้ยอดผู้ติดเชื้อรวม 149 ล้านรายนะคะ แล้วก็ยอดผู้เสียชีวิตบวกวันนี้ทั่วโลก 14,000 กว่ารายทำให้รวมแล้วนะคะ เป็น 3 ล้านกว่ารายค่ะ ประเทศไทยอยู่ที่อันดับ 104 นะคะ ก็ทำให้เป็นการไต่ขึ้นจากเมื่อวาน ก็คือ 105 ค่ะ ส่วนของประเทศทางทวีปเอเชียนะคะ ก็ยังมีหลายประเทศที่เราติดตาม ทั้งในส่วนของญี่ปุ่น มาเลเซีย เกาหลี ตัวเลขเหล่านี้ขึ้นไว้ให้ท่านติดตามพร้อมกับตัวเลขรายงานผู้ติดเชื้อรายจังหวัดใน Facebook ศบค. นะคะ ความกรุณาถามได้ในรายละเอียดตรงนั้นนะคะ มาดูยอดผู้ติดเชื้อรายใหม่ที่รายงานในที่ประชุม ศบค. ชุดแรกวันนี้นะคะ วันนี้บวกไปที่ 2,012 รายนะคะ ซึ่งในจำนวนนี้เป็นผู้ที่รับการรักษาในโรงพยาบาล 1,893 ราย มีผู้ที่พบจากคัดกรองเชิงรุก 108 ราย และเดินทางจากต่างประเทศอีก 11 ราย กล่องสีดำขวามือแสดงให้เห็นผู้เสียชีวิตยอดวันนี้เพิ่มไป 15 คนนะคะ ทำให้การนับยอดผู้เสียชีวิตสะสมตั้งแต่ปีที่แล้วนี่นะคะ เป็น 178 คนค่ะ ถ้ามาดูเฉพาะระลอกเมษายน ของประเทศไทยนับ 1 เมษายนถึง 28 นะคะ ก็มียอดผู้เสียชีวิตสะสมบวก 15 คน ในวันนี้เป็น 84 คนค่ะ อยากให้ท่านสังเกตกล่องสีฟ้าที่เรากำลังติดตามกันอย่างใกล้ชิดทุกวันนะคะ คือยอดจำนวนผู้ที่ยังรับการรักษาอยู่วันนี้รายงานที่ 2,1719 รายนะคะ ในจำนวนนี้ค่ะ เป็นผู้ป่วยหนัก 695 รายและจำเป็นต้องใช้เครื่องช่วยหายใจ 199 รายค่ะ ในส่วนของรายละเอียดผู้ที่เสียชีวิตในวันนี้ทั้ง 15 รายนะคะ เป็นเพศชาย 11 รายค่ะ แล้วก็เพศหญิง 4 รายโดยรวม ๆ สรุปด้วยนะคะ บางท่านมีโรคประจำตัว ก็คือความดันโลหิตสูง เบาหวาน โรคหัวใจ ไขมันในเลือดสูง โรคปอดอุดกั้นเรื้อรัง โรคหอบหืด ไตเรื้อรัง โรคอ้วน ไทรอยด์ รวมทั้งอัลไซเมอร์นะคะ แล้วก็อย่างที่เรียนให้ท่านทราบย้ำในระยะหลัง ๆ นะคะ ว่าในกลุ่มนี้ก็พบว่าเป็นการติดชีวิตได้รับการติดเชื้อจากการติดเชื้อในครอบครัวมากถึง 10 รายนะคะ แล้วก็มี 1 ราย ที่เป็นภาพข่าวนะคะ ว่าผู้ป่วยเสียชีวิตขณะที่รอคิวตรวจเป็นเวลา 3 วัน แล้วพอวันที่จะได้รับการตรวจก็พบว่ามีการเสียชีวิตนะคะ แล้วก็ได้ตรวจการยืนยันว่ามี COVID เป็นบวกนะคะ อย่างไรก็ตามก็ขอแสดงความเสียใจกับผู้ป่วยและครอบครัวผู้เสียชีวิตทุก ๆ ท่านด้วยค่ะ ไปดูสถานการณ์การรายงานการเปลี่ยนแปลงนะคะ ถ้าท่านติดตามนี่ เรามีการกำหนดมาตรการต่าง ๆ นะคะ ในวันที่ 10 เมษายน มีการออกมาตรการปิดสถานบันเทิง ต่อมานี่นะคะ ก็ในช่วงระยะเวลาสงกรานต์ มีการขอความร่วมมือให้พี่น้องประชาชน work from home และรวมทั้งมีการประกาศข้อกำหนด พระราชกำหนดฉบับที่ 20 อันนี้ก็คือเป็นเครื่องมือที่ทางภาครัฐเองก็พยายามที่จะลดจำนวนผู้ติดเชื้อรายใหม่ ทิศทางกราฟยังค่อนข้างสูงอยู่นะคะ ถึงแม้ว่าจะมีทิศทางที่ลดลงมาบ้าง แต่ว่าถ้าท่านเห็นนี่ ตัวเลขก็ยังสูงในลักษณะที่เรายังต้องร่วมมือช่วยกันนะคะ ที่จะลดจำนวนผู้ติดเชื้อรายใหม่ให้ได้ค่ะ เพื่อที่จะรักษาเตียงให้กับผู้ที่มีอาการเจ็บป่วยรุนแรงและจำเป็นนะคะ ไปดูยอดกรณีกรุงเทพฯ ปริมณฑล และจังหวัดอื่น ๆ ตอนนี้ท่านจะเห็นว่าตัวเลขใหญ่ ๆ นะคะ รายวันกรุงเทพมหานครไปยังเป็น 830 รายในวันนี้นะคะ ทำให้ยอดจัดส่ง กทม. อยู่ที่ 10,890 ในวันนี้นะคะ ก็มีการหารือกันในเรื่องของการจัดการเตียงของกทมโดยทาง กทม. ก็ได้กรุณาชี้แจงข้อมูลในรายละเอียดด้วยนะคะ เดี๋ยวจะขออนุญาตนำเรียนต่อไปด้วยค่ะ ในส่วนของผู้ที่เดินทางจากต่างประเทศนะคะ วันนี้มีทั้งสิ้น 11 รายค่ะ มีอินเดีย 1 ราย สหรัฐอาหรับฯ 1 ราย สาธารณรัฐเช็ค 1 ราย กาตาร์ 1 ราย จีน 1 รายนะคะ แล้วก็มีปากีสถาน 4 ราย กัมพูชาอีก 2 ราย ทั้งหมดได้รับการดูแลใน State Quarantine นะคะ ในส่วนของสกอร์บอร์ดที่รายงานจำนวนผู้ติดเชื้อราย ในจังหวัดขออนุญาตผ่านไปอย่างเร็วให้ท่านเห็นทิศทางของสีนิดหน่ึงท่านจะเห็นว่าไปหลาย ๆ จังหวัดก็มีการปรับเป็นสีเขียวสีเหลืองทำให้สะท้อนให้เห็นว่าสถานการณ์ในจังหวัดนั้น ๆ เริ่มกลับเข้าสู่ภาวะที่สามารถที่จะจัดสรรการดูแลผู้ติดเชื้อให้เข้ารับการรักษา มีเตียงรองรับ แล้วก็ในบางจังหวัดที่มีการติดเชื้อเป็นกลุ่มก้อนนะคะ ก็มีการจัดโรงพยาบาลสนาม ซึ่งก็ทำให้เห็นภาพว่าการเข้าได้รับการดูแลอย่างถูกต้องนี่นะคะ ก็จะทำให้ลดการติดเชื้อได้ด้วยนะคะ ในส่วนของแต่ละจังหวัด อยากขออนุญาตให้ท่านเห็นภาพนิดหนึ่ง นี่เป็นตัวอย่างของสุโขทัยนะคะ ชื่อซึ่งท่านนายแพทย์สาธารณสุขจังหวัดสุโขทัย ก็มีการคาดการณ์นะคะ ว่าจำนวนผู้ 100 มีการเตรียมเตียงไว้ 100 เตียง เตรียมทั้งจังหวัดสุโขทัยก็เตรียมไอซียูไว้ประมาณ 31 ห้อง ใน 9 อำเภอ รวมทั้งโรงพยาบาลสนามนะคะ ไม่ว่าจะเป็นมหาวิทยาลัย โรงแรมในพื้นที่ก็ให้ความกรุณาร่วมมือกับภาครัฐนะคะ ช่วยเหลือในการเปิดเตียง Hospital โรงพยาบาลสนาม นี่อยากจะนอนให้ท่านเห็นว่าในบางจังหวัดนี่ ตัวเลขไม่ได้ลดลงโดยตัวมันเองแต่เกิดจากการที่ทางจังหวัดเองนะคะ ก็ร่วมมือกันเพื่อที่จะทำให้ตัวเลขลด แล้วเราก็จะมีการใช้ลักษณะการดูแลเดียวกันกับ กทม. ด้วยนะคะ ถ้ามาดูในส่วนของตัวเลข 10 จังหวัดที่มีรายงานผู้ติดเชื้อสูงสุดสำหรับวันนี้นะคะ อันดับแรก กทม. 830 ราย ปรับเป็นสีเขียวยังลดลงจากเมื่อวานนี้นะคะ แต่ยังสูงอยู่ สมุทรปราการวันนี้บวกไป 161 ราย ชลบุรี 108 ราย นนทบุรี 71 ราย สมุทรสาคร 59 ราย ปทุมธานี 57 เชียงใหม่ 55 รายนะคะ สงขลา 52 สุราษฎร์ธานี 40 และนครปฐมวันนี้อันดับ 10 รายงานตัวเลข 38 ราย ถ้าการดูทิศทางของแผนที่ประเทศไทยนะคะ ท่านจะเห็นภาพที่เริ่มเห็นสีเหลืองมากขึ้นนะคะ อันที่เป็นแผนที่ลำดับที่ 4 ก็คือการรายงานระหว่างสัปดาห์ที่แล้วนะคะ 25-28 เมษายน ซึ่งตรงนี้นี่นะคะ ก็จะทำให้เห็นว่าใน 76 จังหวัดที่ยังมีรายงานผู้ติดเชื้อนี้นะคะ ก็มีบางจังหวัดเริ่มมีจำนวนรายงานผู้ติดเชื้อลดลง ถ้าเทียบให้ท่านเห็นชัดเจนเป็นรายวันนะคะ ในสไลด์ถัดไป จะเห็นว่าในส่วนของจังหวัดที่มีรายงานสีขาวนี่นะคะ ตอนนี้เราวันนี้เราเห็น 9 จังหวัดแล้วค่ะ ที่ไม่มีรายงานผู้ติดเชื้อนะคะ ก็ปรับเป็นสีขาว สีเขียว ก็คือยังพบผู้ติดเชื้อที่จำนวนอยู่ที่ 1-10 รายของจังหวัดนั้น ๆ นะคะ ตอนนี้พบมากถึง 35 จังหวัดค่ะ เราเริ่มได้คืนพื้นที่สีขาวสีเขียว รวมทั้งสีเหลืองนะคะ ก็ตอนนี้มีรายงาน 11-50 รายในจังหวัดนั้น ตอนนี้พบอยู่ 25 จังหวัด สีแดงเข้มและสีส้มเป็นจังหวัดที่เรายังจับตามองเป็นพิเศษนะคะ ก็คือเป็นจังหวัดที่มีรายงานผู้ติดเชื้อเป็นกลุ่มเป็นก้อน 51-100 ราย นี่คือสีส้ม สีแดงคือ 100 รายขึ้นไปก็ตอนนี้พบรายงานอยู่ที่ 3 จังหวัดด้วยกันนะคะ มาดูตัวอย่างของเขต กทม. ที่ทำไมเราต้องเน้นย้ำท่านทุกครั้ง เพราะว่าในขณะที่สถานการณ์ตอนนี้ในพี่น้องประชาชนจะติดตามตลอดว่ามีการติดเชื้อเป็นกลุ่มเป็นก้อนนะคะ เราก็พยายามจะเน้นย้ำให้พี่น้องประชาชนสังเกตอาการตรวจสอบตัวเองว่าท่านได้มีพฤติกรรมเสี่ยงไปใกล้ชิดบุคคลเสี่ยง ไปในสถานที่เสี่ยงหรือไม่ แต่เราจะเห็นกลุ่มก้อนลักษณะอย่างนี้อยู่เป็นประจำนะคะ เมื่อวานนะคะ มีรายงานร้านอาหาร ในกรุงเทพฯอยากให้ท่านเห็นตัวอย่างของคลัสเตอร์นิดหน่ึง Index ที่เป็นผู้หญิงท่านแรกนะคะ มีประวัติว่าไปเที่ยวผับกรุงเทพฯเมื่อวันที่ 2 เมษายนนะคะ ก็ใช้เวลาพอสมควร แล้วก็มีประวัติทำงานเป็นพนักงานเสิร์ฟที่ร้านอาหาร จากนั้นจาก Index case ผู้ติดเชื้อท่านแรก ท่านจะเห็นในแผนภาพนะคะ ที่รายงานเป็นตุ๊กตาทำให้มีการแพร่กระจายเชื้อไปยังเพื่อนร่วมงานนะคะ ที่เป็นพนักงานร้าน มีการตรวจไปทั้งสิ้นในกลุ่มพนักงาน 23 รายนะคะ ตอนนี้พบยืนยันแล้วนะคะ ว่าเป็นผู้ติดเชื้อในกลุ่มก้อนเดียวกันนี้ คือ 12 ราย และยังมีการที่กรมควบคุมโรคลงพื้นที่สอบสวนเพิ่มเติมค่ะ เพราะว่าพนักงานแต่ละท่านก็กลับไปบ้าน มีการสัมผัสใกล้ชิดกับผู้ที่อาศัยอยู่ร่วมบ้านนะคะ ทำให้ตอนนี้นี่ ผู้ที่มีภาวะเสี่ยงสูง-เสี่ยงต่ำก็ยังมีอีกจำนวนหนึ่งนะคะ ซึ่งท่านตามกระแสนี้คงจะมีนำรายงานต่อไป ถ้าดูยอดสรุปให้เห็นภาพที่ชัดเจนยิ่งขึ้น อันนี้เป็นข้อมูลที่รายงานในตัวเลขของ 25 เมษายนนะคะ จำนวนผู้ติดเชื้อทั้งสิ้น 20,721 ราย สำหรับการระบาดระลอกเดือนเมษายนนี้นะคะ ท่านจะเห็น 3 อันดับแรก ปัจจัยที่ทำให้ผู้คนติดเชื้อตอนนี้อันดับที่ 1 เลยนะคะ 44.3 เปอร์เซ็นต์ คิดเป็น 9,177 รายนี่นะคะ คือ การสัมผัสใกล้ชิดผู้ป่วยยืนยันก่อนหน้านี้ค่ะ นั่นหมายความว่าป่วยไม่ได้มีการระมัดระวัง หรือว่ามีการแยกกักได้อย่างเหมาะสมทันท่วงที ก็เป็นเหตุให้ยังใช้ชีวิตใกล้ชิดกับบุคคลนะคะ ตอนนี้ถึงได้มีมาตรการมากมายที่ออกมาในระยะนี้ ในแง่ของการพยายามเว้นระยะห่าง แล้วก็ขอความร่วมมือให้สวมใส่แมสหรือว่าบางพื้นที่ไม่มีการกำหนดเป็นหมายนะคะ อันดับที่ 2 ที่อยู่ในกลุ่มปัจจัยเสี่ยงคือสถานบันเทิงตรงนี้พบมากถึง 5,226 ราย คิดเป็น 25.2 เปอร์เซ็นต์ แต่ก็ยังมีในส่วนของการค้นหาผู้ป่วยเชิงรุกหรือผู้ติดเชื้อในชุมชน ที่ท่านต้องเข้าใจว่าจริง ๆ เป็นการเชื่อมต่อกันค่ะ อย่างเช่นว่า ผู้ติดเชื้อรายที่ 1 มีประวัติไปสถานบันเทิง แล้วก็ให้ประวัติในไทม์ไลน์ว่าได้ไปทานอาหารกับเพื่อนที่ไหน ไปพบใคร ไปทำงานที่ไหน ทางกรมควบคุมโรคมีการติดตาม Active Case Finding กลุ่มที่เป็นปัจจัยเสี่ยงอันดับ 3 อีก 9 เปอร์เซ็นต์ รายละเอียด ก็คือ 2,025 รายตรงนี้นะถือว่า 3 อันดับแรกของการรายงานปัจจัยเสี่ยงที่เราพบนะคะ ก็คงต้องเน้นย้ำในเรื่องของการเฝ้าระวังความเสี่ยงในบุคคลใกล้ชิดบุคคลในครอบครัวนะคะ แม้กระทั่งการโดยสารรถคันเดียวกันหรือว่าการอยู่ร่วมบ้านกัน ตอนนี้ทางกระทรวงสาธารณสุขเตรียมออกมาตรการมากมายให้ท่านตามกันด้วยนะคะ ที่ดีในวันนี้ที่ประชุม ศบค. ยังคงติดตามเรื่องที่พี่น้องประชาชนมีความเป็นห่วงกังวลนะคะ แล้วก็ยังมีภาพข่าวอยู่สม่ำเสมอ ในเรื่องของการที่ผู้ป่วยโทรศัพท์สายยังไม่ติด มีการรอเตียง ยังไม่ได้รับความช่วยเหลือ ตรงนี้ต้องเรียนย้ำว่าหน่วยงานที่ให้บริการทั้งหมดนะคะ พยายามที่จะหารือบูรณาการทำงานร่วมกัน แล้วก็พยายามที่จะหาข้อสรุปรายวันเพื่อที่จะนำพี่น้องเหล่านี้เข้าสู่ระบบการเฝ้าระวังการดูแล และการจัดหาเตียงให้ทุกท่านปลอดภัย มาดูทิศทางให้ท่านเห็นภาพนิดหน่ึง ในสไลด์นี้นะคะ ตรงนี้เป็นสไลด์ที่มาคือกรมการแพทย์ก่อนนะคะ รายงานตัวเลขของ 27 เมษายน จากจำนวนผู้ป่วยยืนยัน 9,645 รายค่ะ พวกนี้ท่านจะเห็นภาพว่าในจำนวนผู้ป่วย 9,000 กว่ารายนี้นะคะ มีจำนวนสูงทีเดียวที่อยู่ในกลุ่มซีเวียหรือเรียกว่าเป็นผู้ป่วยอาการหนัก ผู้ป่วยที่อยู่ในกลุ่มอาการรุนแรง รุนแรงปานกลาง รวม ๆ แล้วนี่เกินพันค่ะ คือ มีรายงานในกลุ่มนี้ 319 ราย หนัก 1,271 ราย ก็คือมีอาการรุนแรงปานกลาง ซึ่งกลุ่มนี้ไม่สามารถไปโรงพยาบาลสนามหรือ Hopital อยากจะให้ท่านเห็นการรายงานตรงนี้ เพราะว่าเป็นภาพที่ทางกระทรวงก็ติดตามนะคะ ว่ามีความแตกต่างโดยสิ้นเชิงกับคลัสเตอร์สมุทรสาครในช่วงของมกราคม ที่เราได้รับดูแลผู้ป่วยแล้วก็ส่วนหนึ่งไม่มีอาการ หรือมีอาการค่อนข้างน้อยเป็นตัวเล็กถึง 90 เปอร์เซ็นต์ แต่ตอนนี้นี่ จะเห็นตัวเลขของผู้ป่วยที่ต้องการเตียงที่เพิ่มจำนวนมากขึ้น ไปดูตัวเลขผู้ติดเชื้อที่เราติดตามในส่วนของเมษายนในสไลด์ถัดไป นี่ให้ท่านเห็นภาพนะคะ ว่าแต่ละวันนี่เราทราบกันว่ามีผู้ป่วยรอเตียงรอการบริหารจัดการให้เขาด้วยครับ การรักษาที่เหมาะสม แต่ขณะเดียวกันเรายังมีผู้ป่วยรายใหม่เพิ่มขึ้นในลักษณะที่ก้าวกระโดดนะคะ ไปดูสไลด์ถัดไป ให้ท่านเห็นว่าจำนวนผู้ป่วยที่เพิ่มจำนวนอย่างก้าวกระโดดนะคะ มีผู้ที่อาการหนักให้ท่านเห็น ระบายเป็นสีส้ม ๆ สีอิฐนี่นะคะ นี่คือกลุ่มอาการหนัก และรวมไปถึงกลุ่มที่ใส่ท่อช่วยหายใจ หรือเครื่องช่วยหายใจนี่ระบายให้เห็นเป็นสีเทา ๆ ท่านจะเห็นว่าสถานการณ์ในตอนนี้นี่ เป็นลักษณะที่โรงพยาบาลสนามมีการเปิดเพิ่ม แต่ในบางพื้นที่ ยกตัวอย่างเช่น กทม. อาจจะไม่ตอบโจทย์ เพราะว่าผู้ป่วยจำนวนหนึ่งมีการ triage หรือสอบคัดแยกกลุ่มอาการ และพบว่าเขาเป็นผู้ป่วยกลุ่มอาการปานกลางหรือหนัก หรือจำเป็นต้องใช้ท่อช่วยหายใ จตรงนี้นี่ก็ทำให้ต้องบริหารจัดการเตียงให้กับกลุ่มผู้ป่วยที่มีอาการเหล่านี้นะคะ มาดูเฉพาะในกรุงเทพมหานครในสไลด์ถัดไปค่ะ ตรงนี้นะคะ ถ้าเทียบจำนวนผู้ป่วยอาการหนักในกรุงเทพมหานครให้ท่านเห็น ทางการเพิ่มจำนวนค่ะ คือ ในวันหนึ่งที่มีผู้ป่วยอย่างเช่นก่อนหน้านี้มีรายงาน 900 ราย วันนี้ 800 รายนี่ ในจำนวนนี้ท่านจะเห็นตัวเลขของผู้ป่วยอาการหนักรวมทั้งผู้ที่ต้องใช้เครื่องช่วยหายใจเป็นตัวเลขที่ค่อนข้างสูง ในบางโรงพยาบาลรายงานว่าผู้ป่วยหนักที่จำเป็นต้องใช้เครื่องช่วยหายใจมีครึ่งต่อครึ่งหรืออย่างน้อยก็หนึ่งในสี่ ก็จะเป็นภาพของการที่บุคลากรจำเป็นต้องจัดหาเตียงแล้วก็ถึงได้มีการพยายามขอความร่วมมือเป็นระยะระยะค่ะ ว่าผู้ป่วยที่อาจจะยังไม่พบมีอาการรุนแรงนี่ ถ้าท่านได้รับการขอร้องให้ไปที่โรงพยาบาลสนามหรือ Hospital อันนี้คือเหตุผลที่เราต้องรักษาเตียงที่จำเป็นนะคะ ให้กับผู้ป่วยที่เขามีความต้องการจริง ๆ ไปดูสไลด์ถัดไปนิหดนึ่ง ท่านจะเห็นภาพว่าในจำนวนที่รับใหม่เข้าไปเทียบกับยอดผู้ติดเชื้อนะคะ ก็มีจำนวนหนึ่งที่ได้รับการรักษาจนกระทั่งปลอดภัยและกลับบ้านนะคะ ว่าไม่ใช่ว่าหายแล้วค่ะ เพราะว่านี่คือมาตรฐานของกระทรวงสาธารณสุขผู้ป่วยจะได้รับการรักษาในโรงพยาบาลแล้วก็เป็นระยะเวลา 14 วัน จากนั้นนี่แพทย์จะให้คำแนะนำว่าให้ไปสังเกตอาการที่บ้านต่ออีก 14 วันค่ะ หมายความว่ายังไม่ได้อนุญาตให้ไปทำงาน หรือว่าออกไปในสถานที่ชุมชนใด ๆ นะคะ แต่ว่าท่านปลอดภัยผลตรวจเชื้อไม่พบลบแล้วก็อนุญาตกลับบ้าน ตัวเลขผู้ป่วยกลับบ้านด้วยนะคะ ถ้าไล่ตามสไลด์นี้ท่านจะเห็นว่าตั้งแต่ 21 เมษายน นี่เอาเฉพาะ กทม. มาให้เห็นภาพนะคะ ในจำนวน 21 เมษายน กลับบ้าน 447 ราย กทม. 225 รายและเป็นเตียงโรงพยาบาล 2,204 รายมีบางวันตัวเลขที่ยังไม่ได้เคลียร์ข้อมูลนะคะ ก็ขออนุญาตขีดไว้แต่ท่านจะเห็นว่าเอาเวลาที่อาจจะพี่น้องสื่อมวลชนได้เห็นตัวเลขว่ามีเตียงคนไข้กลับบ้าน 224 ราย ยกตัวอย่างถ้ามีคนไข้รอเตียงอยู่ 224 ราย นั่นหมายความว่าพอเคลียร์ผู้ป่วยกลับบ้านแล้ว 224 ยังว่างลง 224 คนนั้นจะได้รับเข้าเพียง 224 ตอนนี้เลยหรือไม่ ในความเป็นจริงบางทีอาจจะมีความสลับซับซ้อนกว่านั้น เพราะว่ายกตัวอย่างในตัวเลข 100 นะคะ ถ้าวันนี้มีเตียงว่างลง 100 เพราะผู้ป่วยกลับบ้านและมีผู้ป่วยรอเตียงอยู่ 100แต่มีการติดเชื้อรายใหม่ในวันนี้ สมมติว่ามีอีก 100 บวกเข้ามา แล้วถ้าใน 100 หลังนี่ที่ติดเชื้อใหม่มีสีแดง คือ ผู้ป่วยอาการหนักอยู่ 5 ราย ท่านต้องทำความเข้าใจว่าใน 5 รายนี้อาจจะทำให้แพทย์พิจารณาว่าเขาจะต้องได้รับเตียงก่อน ฉะนั้น บางท่านที่พูดถึงคำที่ว่า First come First Serve ถ้าใครรออยู่ก็จะได้เข้าคิวแล้วก็ไปที่ 1234 บางครั้ง ทางกระทรวงสาธารณสุขก็อธิบายเขาว่าความเป็นจริงนี่ ถ้าเกิดว่าพิจารณาแล้วอาการผู้ป่วยที่ใหม่ในรายวันนั้นจำเป็นต้องได้เข้ารับการรักษาอย่างเช่น ICU อย่างนี้นะคะ ก็ทำให้กลุ่มที่มีสีแดงอาจจะได้รับการประสานแล้วก็เข้ารับการรักษาก่อน ตรงนี้นี่อาจจะทำให้พี่น้องประชาชนไม่ได้ได้คำตอบที่ดีที่สุดนะคะ แต่ว่าในส่วนของ ศบค. คิดว่าอันนี้คือที่ในที่ประชุมพูดคุยก็ขออนุญาตนำมาเรียนชี้แจง แต่ถามว่ามันจะตอบโจทย์คนที่ยังรอเตียง 3 วัน 5 วันหรือไม่ตรงนี้นี่ก ็อยากให้เห็นว่าการมีความพยายามที่จะบริหารจัดการทั้งคู่สายนะคะ หรือการจัดการเตียง มีการพยายามแล้วก็ปรับการทำงานอยู่ตลอดเวลานะคะ ยกตัวอย่างเช่น ในส่วนของแล็บเคยเรียนไว้ อันนี้ขอให้ดูสไลด์ถัดไปนิดหน่ึงนะคะ ในช่วงแรกที่ท่านตรวจแล็บที่มีอยู่ทั่ว กทม. ซึ่งทางอธิบดีกรมสนับสนุนบริการก็เรียนชี้แจงว่าในเฉพาะกรุงเทพฯ และปริมณฑลนี่นะคะ มีแลปต่าง ๆ จะอยู่ถึง 190 แห่ง แล้วก็ถ้ารวมทั้งทั้งหมดนี้นะคะ จะมีคลีนิคที่สามารถให้บริการตรวจแลปได้นี่ ถึง 279 แห่ง แยกเป็นรัฐ 176 แห่งเอกชน 130 แห่ง ซึ่งแล็บเหล่านี้ถือได้ว่าได้รับการรับรองโดยกรมวิทยาศาสตร์การแพทย์กรุงเทพฯ และปริมณฑลรวมกันแล้ว 100 แห่ง ตรงนี้พอท่านได้รับการตรวจยืนยันแล้วนี่ ในส่วนของโรงพยาบาลนะคะ ก็จะโทร. ไปแจ้งผลว่าท่านเป็นติดเชื้อและมีการคัดแยกเพื่อพี่จะจัดหาเตียงให้ท่านเข้าได้รับบริการได้อย่างเหมาะสม ทีนี้ระหว่างรอเตียงเราก็เน้นย้ำในมาตรการที่สำคัญ 2 เรื่องนะคะ ก็คืออยากให้ท่านสังเกตอาการตัวเอง คือ ในวันนี้ท่านเป็นสีเขียวยังไม่มีอาการ แต่บุคลากรที่โทรประสานเรื่องเตียงจะให้คำแนะนำค่ะ ว่าท่านจำเป็นต้องดูแลตัวเอง สังเกตอาการอย่างไรหากมีอาการทรุดลงเปลี่ยนแปลง ท่านจะขอความช่วยเหลือได้ที่ไหนอย่างไร ตรงนี้นี่เป็นประโยชน์ที่ท่านจะต้องขอข้อมูลจากโรงพยาบาลที่โทรศัพท์แจ้งเตียงนะคะ ในส่วนที่ 2 ก็คือมีมาตรการที่ท่านจำเป็นต้องแยกกัก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ที่มีผู้ติดเชื้อนะคะ เพราะว่าจากที่การรายงานนี่ ก็พบว่าบางครั้งการแยกบ้านแยกห้องน้ำแยกข้าวของเครื่องใช้บางทีก็เป็นไปได้ยากนิดหนึ่งนะคะ แล้วก็ตามนี่ ก็คงต้องให้พยายามที่จะทำตามมาตรการในการแยกกักให้ปลอดภัยผู้ที่อยู่ในครอบครัวหรือว่าร่วมบ้านนะคะ ตรงนี้จะมีรายละเอียดที่อยากให้ท่านปรึกษานิดหนึ่งว่าการใช้ข้าวของจะทำอย่างไรไม่ให้คนในครอบครัวกลายเป็นผู้ติดเชื้อร่วมด้วยนะคะ แล้วก็ที่เน้นย้ำ ก็คือหลีกเลี่ยงการรับประทานอาหารร่วมกัน หรือว่าการสัมผัสใกล้ชิด มีมาตรการแม้กระทั่งการใช้ห้องน้ำร่วมกันนะคะ ในบางครอบครัวที่มีการใช้ห้องน้ำเดียวจำเป็นจะต้องมีมาตรการอย่างไร ก็ขออนุญาตให้ศึกษากัน โดยรวมแล้วนี่นะคะ ในที่ประชุมได้พูดคุยกันว่ากรณีที่ท่านยังโทรศัพท์ติดต่อด้วยนะคะ ในตอนนี้มีการเพิ่มคู่สาย ซึ่งในวันนี้ กทม. ก็ได้นำเรียนนะคะ ว่ามีการพยายามที่จะเพิ่มคู่สายเพื่อที่จะรองรับ ให้พี่น้องประชาชนที่ยังรอเตียงอยู่นี้นี่ สามารถที่จะได้รับการจัดสรรเตียงอย่างเร็วที่สุด ในเบื้องต้นนะคะ ที่ประชุมสรุปในวันนี้ด้วยว่าจะมีการโทร. ติดภายใน 1-2 นาทีค่ะ พี่น้องประชาชนสามารถที่จะตรวจสอบได้นะคะ รายการโทรศัพท์นี้จะมีบุคลากรที่นำท่านเข้าสู่ระบบ คือ ส่วนหนึ่งเป็นการโทร. รับเรื่องประสานงานส่วนที่ 2 จะเป็นการคัดแยกตามอาการ ซึ่งตรงนี้นี่ ท่านอาจจะเข้าไปทำแบบประเมินของสบายดีบ่บอต คือท่านก็สามารถประเมินตัวเองก่อนที่บุคลากรที่ติดตามเตียงจะโทรเข้าไปนะคะ ตรงนี้พอเข้าไปที่ระบบที่มีอยู่แล้วไปตอบคำถามพบว่าท่านเป็นเขียวเหลืองแดงอย่างไรก็ตามนี่ พอบุคลากรโทรติดต่อจัดการเตรียมนี่ท่านสามารถให้ข้อมูลได้ทันที ขอให้ท่านรอการติดต่อกลับนะคะ คือ โทร. ติดเข้าไปแล้วเข้าสู่ระบบแล้วคัดแยกว่าเป็นผู้ป่วยกลุ่มไหนต้องการเตียงประเภทไหนแล้วนี่ บุคลากรจะขอให้ท่านรอการติดต่อกลับเพื่อแจ้งเตียงค่ะ ซึ่งเข้าใจว่าน่าจะใช้เวลาอีก 1-2 วัน จะทำให้เร็วที่สุดจะทำให้ดียิ่งขึ้นในทุก ๆ วันนะคะ ระหว่างรอเตียงก็อย่างที่เน้นย้ำค่ะ ท่านจะต้องสังเกตอาการตัวเอง ในบางโรงพยาบาลก็จะมีมาตรการขออนุญาตโทร. กลับไปติดตามอาการของท่านด้วยนะคะ ก็มีการพูดคุยกันนะคะ ว่าหลายโรงพยาบาลขอความร่วมมือให้มีการสนับสนุนในเรื่องของการให้ที่วัดอุณหภูมิให้พี่น้องประชาชนได้สามารถที่จะประเมินตัวเองที่บ้าน แล้วก็สามารถที่จะดูแลตัวเองได้อย่างปลอดภัย แต่อย่างที่เรียนนะคะ ว่าการพยายามเคลียร์สายที่ค้าง ก็จะสามารถทำให้เร็วขึ้นได้นะคะ แล้วก็เพื่อที่จะไม่ให้พี่น้องต้องมีการรอเตียงค่ะ อย่างไรก็ตามนี่ะคะ มาตรการเหล่านี้เนี่ยได้รับการอธิบายลักษณะนี้แล้ว มีการวางแผนทางโฆษก ผู้ช่วยโฆษก ก็พยายามจะนำเรียนนะคะ ว่ามาตรการให้การช่วยเหลือเป็นแบบนี้แต่ถ้าท่านพี่น้องประชาชนที่รู้สึกว่าได้รับบริการที่ผิดไปจากนี้ ท่านเป็นผู้ที่ตรวจสอบได้ ท่านรายงานได้นะคะ อยากให้พี่น้องประชาชนรวมทั้งสื่อมวลชนเช่นกัน เราต้องทำงานร่วมกันค่ะ เราไม่ถือว่าเป็นความขัดแย้งที่รับไม่ได้นะคะ การช่วยกันเป็นกระบอกเสียงให้กับผู้ป่วยที่เขายังได้รับความเดือดร้อนเข้าสู่ระบบไม่ได้ อันนี้นี่ต้องขอบคุณนะคะ ทุกท่านที่พยายามส่งเสียงตอนนี้ แล้วก็ยังขอความร่วมมือให้ท่านตรวจสอบต่อไปด้วย แล้วก็ในส่วนของผู้ที่ทำงานตอนนี้ก็จะพยายามพัฒนาระบบให้ดีขึ้นดีขึ้นในทุก ๆ วันนะคะ ไปดูในเรื่องของการกระจายวัคซีนที่มีหลาย ๆ ท่านถามเข้ามาค่อนข้างเยอะนะคะ ขออนุญาตใช้เวลาตรงนี้นิดหน่ึงค่ะ อย่างที่เรียนนะคะ ว่าวัคซีนที่มีการกระจายในตอนนี้อยู่บนพื้นฐานของวัคซีนในภาวะฉุกเฉินที่ได้รับการอนุญาตโดยองค์การอนามัยโลกหรือ WHO นะคะ แล้วก็สาเหตุที่หลายท่านก็ถามเข้ามาเยอะว่าทำไมถึงต้องมีการฉีด เราควรฉีดไหม อย่างไรก็ตามอยากให้เห็นสไลด์นี้ค่ะ ว่าสิ่งที่การพยายามรณรงค์ให้มีการฉีดวัคซีนนั้น ด้วยเหตุผลหลาย ๆ อย่าง วัคซีนจะช่วยลดอัตราการตาย ถ้าท่านป่วยวัคซีนมีอะไรงานว่าช่วยลดอัตราการใช้โรงพยาบาล หรือการใช้บริการใน ICU นะคะ แต่อย่างไรก็ตามไม่มีรายงานที่ยืนยันว่าฉีดวัคซีนแล้วจะไม่แพร่กระจายเชื้อ ตรงนี้ก็ทำให้เป็นคำตอบนะคะ ที่หลายท่านฟังจากผู้เชี่ยวชาญในหลาย ๆ เวที ทุกท่านก็จะยังให้คำตอบเดียวกันเขาว่าพี่น้องประชาชนควรฉีดวัคซีนค่ะ แล้วก็ไปดูในแง่ของการกระจายวัคซีนนิดหนึ่งนะคะ ในส่วนของภาครัฐแผนการกระจายวัคซีนตอนนี้นะคะ ต้องการให้ครอบคลุมประชากรในประเทศไทยนะคะ ไม่ได้แยกว่าเป็นชาวไทยหรือชาวต่างชาติ รวมทั้งสิ้นนี่ ถ้าคิดแล้ว 70 ล้านคน พี่น้องประชาชนจะได้รับวัคซีนครอบคลุมร้อยละ 70 คิดเป็น 50 ล้านคน ถ้าบวกจำนวนวัคซีนนะคะ ก็คือ 50 ล้านคน ต้องได้คนละ 2 โดส เพราะฉะนั้น ตรงนี้ก็จะกลายเป็น 100 ล้านโดส ซึ่งการกระจายวัคซีนกระทรวงสาธารณสุขทำแผนการกระจายเสร็จสิ้นในเดือนธันวาคม 2564 นะคะ ก็อยากให้ท่านติดตามนะคะ ว่าระหว่างนี้เป็นต้นไป ก็จะมีการรายงานเรื่องการจัดหาวัคซีนเพิ่มเติมนะคะ แล้วก็มีการพยายามที่จะให้ความเข้าใจกับพี่น้องประชาชน เพื่อที่จะให้มีความเข้าใจ ความจำเป็น หรือตอบคำถามในเรื่องความปลอดภัยด้วยนะคะ ในส่วนหนึ่งนี่ หลายประเทศ เช่น สหรัฐอเมริกา ก็มีการพูดคุยนะคะ ว่าถ้าพี่น้องประชาชนฉีดวัคซีนไม่ถึงจำนวน 70 เปอร์เซ็นต์ บางทีอาจจะไม่ได้ทำให้ทั้งประเทศเกิดภูมิคุ้มกันหมู่นะคะ ก็ต้องขอความร่วมมือที่นี้ถ้าตอบในแง่ของความ อันตรายหรือบางรายได้ติดตามข่าวแล้วก็ยกตัวอย่างเช่นกรณีที่เราใช้คำว่า</w:t>
      </w:r>
      <w:r>
        <w:t xml:space="preserve"> </w:t>
      </w:r>
      <w:r>
        <w:t xml:space="preserve">“</w:t>
      </w:r>
      <w:r>
        <w:t xml:space="preserve">อาการคล้ายอัมพฤกษ์น</w:t>
      </w:r>
      <w:r>
        <w:t xml:space="preserve">”</w:t>
      </w:r>
      <w:r>
        <w:t xml:space="preserve">ะคะ หลายท่านก็ถามว่าทำไมถึงใช้คำว่าคล้ายก็คงต้องขอเรียนอธิบายนิดหน่ึงเขาว่ายกตัวอย่างเวลาที่เรารู้สึกตัวรุม ๆ เราก็จะเรียกว่าอาการคล้ายจะเป็นไข้ แต่ในทางการแพทย์แล้วก็ต้องไปตรวจสอบ หลักฐานก็คือไปวัดอุณหภูมินะคะ เพราะไปวัดอุณหภูมิก็จะเป็นตัวเลขที่ชัดเจนว่าไม่ได้เป็นไข้แต่มีอาการคล้ายไข้หรือผู้ป่วยเบาหวานที่รู้สึกวิงเวียนหวิว ๆ เหมือนจะเป็นความดันต่ำ หรือมีน้ำตาลต่ำ ทางการแพทย์ก็จะมีเครื่องมือที่สามารถตรวจวัดได้ว่าระดับน้ำตาลในเลือดต่ำหรือไม่ โดยการเจาะเลือดตรวจดู ก็จะเป็นหลักฐานมายืนยันว่าอาการที่คล้าย ๆ ความดันต่ำหรือน้ำตาลต่ำแต่พบว่าไม่ใช่ก็ต้องไปค้นหาต่อไปว่าอาการมันเกิดจากอะไรดังนั้นในการที่พี่น้องประชาชนอาจจะเห็นการรายงานที่มีความขัดแย้ง อันนี้อยากให้เห็นว่าเป็นภาวะที่เรายอมรับได้ในทางการแพทย์นะคะ คือ ถ้าเรามีผู้ป่วยที่มีอาการคล้ายอัมพฤกษ์ หรือเรียกว่ามีอาการคล้าย Strokeเราก็จะต้องเข้าไปสอบสวนค่ะ เขาไปสอบสวนเราพบว่าผู้ป่วยบางรายมีอาการกล้ามเนื้ออ่อนแรงบางรายนี้นะคะ มีการพูดลำบากมีชาหรือว่าอาจจะมีความผิดปกติที่คล้ายอัมพฤกษ์ ในทีมสอบสวนก็ได้กรุณารายงานผลการวิเคราะห์นะคะ ว่ามีการตรวจคลื่นแม่เหล็กไฟฟ้าสมอง CT MRI นี่ พบว่าผลเป็นลบจึงมีข้อสรุปออกมาว่าคล้ายอัมพฤกษ์แต่ว่ามีการยืนยันว่าไม่น่าจะใช่เดี๋ยวนี้ เป็นต้น แต่ในภาพขาวท่านก็จะเห็นไม่ว่าจะเป็นท่านอาจารย์นักวิชาการที่ทุกท่านก็เคารพนับถือนะคะ อาจจะเห็นแย้งได้ว่าอาจจะน่าจะใช่ตรงนี้ การถกเถียงการขัดแย้งกันถือได้ว่าเป็นธรรมดาของทางการแพทย์ค่ะ นั่นจึงทำให้เกิดการศึกษาต่อการสอบสวนหาข้อมูลต่อเพื่อมายืนยันว่าหลักฐานใดข้อเท็จจริงที่จะเป็นข้อสรุปในอนาคตในระหว่างนี้ยังไม่มีข้อสรุปแล้วจะมีการหาข้อมูลหลักฐานเพิ่มเติมเพื่อเอามาเรียนที่แจ้งพี่น้องประชาชนอยากจะสรุปมานะเขาว่าในบางครั้งในสถานการณ์วิกฤตความขัดแย้งที่เกิดมีการตั้งคำถามมีการตรวจสอบ ซึ่งกันและกันอยากจะเรียนให้ทราบว่าทางบกคิดว่าที่มาที่ไปของความขัดแย้งเกิดจากความใส่ใจเกิดจากความห่วงใยค่ะ ดังนั้นนี่ เราอาจจะสามารถเห็นต่างกันได้มีการเสนอข้อชี้แนะ หรือข้อสังเกตที่แตกต่างกันได้แต่อย่างไร ก็ตามก็ยังอยู่บนพื้นฐานที่เราจะร่วมกันดูแลพี่น้องประชาชนไทยในความต่างความขัดแย้งนั้นเราก็ยังเคารพซึ่งกันและกันนะคะ สำหรับวันนี้ก็คงฝากไว้เท่านี้สวัสดีค่ะ</w:t>
      </w:r>
    </w:p>
    <w:p>
      <w:pPr>
        <w:pStyle w:val="BodyText"/>
      </w:pPr>
      <w:r>
        <w:t xml:space="preserve">(คุณปวีณา) กราบขอบพระคุณค่ะ แพทย์หญิงอภิสมัย ศรีรังสรรค์ ผู้ช่วยโฆษกฯ ศบค. นะคะ ท่านก็เน้นย้ำนะคะ ว่านะวันนี้เรารับฟังเสียงและทุกปัญหาทั้งจากประชาชนและสื่อมวลชนเป็นสิ่งที่สำคัญตอนนี้ทุกหน่วยงานก็พยายามที่จะปรับลงแล้วก็แก้ไขปัญหา เพื่อที่จะให้ประชาชนนั้นได้รับกันแก้ไขแล้วก็เข้าไปดูแลมากที่สุดนะคะ ยกตัวอย่างเช่น เรื่องของสายด่วนนะวันนี้เราจะเห็นว่าเรื่องของการรับขายการส่งต่อป่วยเข้าสู่การรักษานั้นรวดเร็วมากยิ่งขึ้น ๆ แต่หากอะไรที่ยังติดขัดก็สามารถที่จะสะท้อนกลับมาได้นะคะ หลังจากนี้จะมีการพัฒนาให้ดียิ่งขึ้นไปอีกค่ะ ลำดับต่อไปค่ะ ขออนุญาตเรียนเชิญทางท่าน ณัฐภาณุ นพคุณ ์รองอธิบดีกรมสารนิเทศและรองโฆษกกระทรวงการต่างประเทศ สรุปการแถลงวันนี้ในภาคหน่อยภาษาอังกฤษค่ะ</w:t>
      </w:r>
    </w:p>
    <w:p>
      <w:pPr>
        <w:pStyle w:val="BodyText"/>
      </w:pPr>
      <w:r>
        <w:t xml:space="preserve">(คุณณัฐภาณุ)</w:t>
      </w:r>
    </w:p>
    <w:p>
      <w:pPr>
        <w:pStyle w:val="BodyText"/>
      </w:pPr>
      <w:r>
        <w:t xml:space="preserve">[ภาษาต่างประเทศ] occasion ThailandThailand electionNumberวัสดีครับ</w:t>
      </w:r>
    </w:p>
    <w:p>
      <w:pPr>
        <w:pStyle w:val="BodyText"/>
      </w:pPr>
      <w:r>
        <w:t xml:space="preserve">(คุณปวีณา) กราบขอบพระคุณค่ะ ท่านณัฐภาณุ นพคุณ รองอธิบดีกรมสารนิเทศและโฆษกกระทรวงการต่างประเทศนะคะ และทั้งหมดนี้ก็คือการแถลงข่าวจากศูนย์บริหารสถานการณ์ COVID-19 สดช่องรายการ 14:00 น วันนี้ค่ะ อยากให้ทุกคนติดตามนะคะ ทั้งเรื่องการบริหารจัดการการฉีดวัคซีนนะวันนี้อย่างที่ท่านผู้ช่วยโฆษกเน้นย้ำไปว่าควรจะฉีดหรือไม่ถ้าเกิดว่าเรามาเทียบเคียงกันกับเรื่องของอาการไม่พึงเรื่องของคนที่เราจะได้รับจากการฉีดวัคซีน นอกจากนี้ใครที่กำลังเครียดแล้วรู้สึกหมดหวังกับเรื่องของการระบาดของ COVID ช่วงบ่ายวันนี้นะคะ เรามีเรื่องของสุขภาพจิตจะมาพูดคุยกันดูแลไปอย่างไร ดูแลเรื่องของความคิดอย่างไร ให้เรารับมือกับวิกฤตที่เกิดขึ้นถามได้นะคะ ทางช่อง 2 NBT 2HD ค่ะ หมดเวลาสำหรับการแถลงข่าววันนี้แล้วนะคะwhoscoredอาการแบบ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0 แถลงสถานการณ์ COVID-19 (ศบค.) วันที่ 28 เม.ย. 2564 มาริก</dc:title>
  <dc:creator/>
  <cp:keywords/>
  <dcterms:created xsi:type="dcterms:W3CDTF">2023-11-24T09:24:48Z</dcterms:created>
  <dcterms:modified xsi:type="dcterms:W3CDTF">2023-11-24T09: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0.46 น.</vt:lpwstr>
  </property>
  <property fmtid="{D5CDD505-2E9C-101B-9397-08002B2CF9AE}" pid="3" name="subtitle">
    <vt:lpwstr/>
  </property>
</Properties>
</file>